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69299D" w14:textId="77777777" w:rsidR="00ED3FE0" w:rsidRPr="001A4E15" w:rsidRDefault="00264554">
      <w:pPr>
        <w:spacing w:line="360" w:lineRule="auto"/>
        <w:jc w:val="center"/>
        <w:rPr>
          <w:rFonts w:eastAsia="標楷體"/>
          <w:bCs/>
          <w:sz w:val="32"/>
        </w:rPr>
      </w:pPr>
      <w:r w:rsidRPr="001A4E15">
        <w:rPr>
          <w:rFonts w:eastAsia="標楷體"/>
          <w:bCs/>
          <w:sz w:val="32"/>
        </w:rPr>
        <w:t>台灣</w:t>
      </w:r>
      <w:r w:rsidR="00EB3340" w:rsidRPr="001A4E15">
        <w:rPr>
          <w:rFonts w:eastAsia="標楷體"/>
          <w:bCs/>
          <w:sz w:val="32"/>
        </w:rPr>
        <w:t>熱質傳</w:t>
      </w:r>
      <w:r w:rsidR="00ED3FE0" w:rsidRPr="001A4E15">
        <w:rPr>
          <w:rFonts w:eastAsia="標楷體"/>
          <w:bCs/>
          <w:sz w:val="32"/>
        </w:rPr>
        <w:t>學會「</w:t>
      </w:r>
      <w:r w:rsidR="00641631" w:rsidRPr="001A4E15">
        <w:rPr>
          <w:rFonts w:eastAsia="標楷體"/>
          <w:bCs/>
          <w:sz w:val="32"/>
        </w:rPr>
        <w:t>年輕</w:t>
      </w:r>
      <w:r w:rsidR="00EB3340" w:rsidRPr="001A4E15">
        <w:rPr>
          <w:rFonts w:eastAsia="標楷體"/>
          <w:bCs/>
          <w:sz w:val="32"/>
        </w:rPr>
        <w:t>學者</w:t>
      </w:r>
      <w:r w:rsidR="00ED3FE0" w:rsidRPr="001A4E15">
        <w:rPr>
          <w:rFonts w:eastAsia="標楷體"/>
          <w:bCs/>
          <w:sz w:val="32"/>
        </w:rPr>
        <w:t>獎」推薦</w:t>
      </w:r>
      <w:r w:rsidR="00EB3340" w:rsidRPr="001A4E15">
        <w:rPr>
          <w:rFonts w:eastAsia="標楷體"/>
          <w:bCs/>
          <w:sz w:val="32"/>
        </w:rPr>
        <w:t>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6"/>
        <w:gridCol w:w="3685"/>
        <w:gridCol w:w="1197"/>
        <w:gridCol w:w="180"/>
        <w:gridCol w:w="2880"/>
      </w:tblGrid>
      <w:tr w:rsidR="00ED3FE0" w:rsidRPr="001A4E15" w14:paraId="0681A26C" w14:textId="77777777" w:rsidTr="000763EC">
        <w:trPr>
          <w:cantSplit/>
        </w:trPr>
        <w:tc>
          <w:tcPr>
            <w:tcW w:w="1446" w:type="dxa"/>
          </w:tcPr>
          <w:p w14:paraId="736E322A" w14:textId="77777777" w:rsidR="00ED3FE0" w:rsidRPr="001A4E15" w:rsidRDefault="00264554">
            <w:pPr>
              <w:spacing w:line="480" w:lineRule="auto"/>
              <w:jc w:val="center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被推薦</w:t>
            </w:r>
            <w:r w:rsidR="00ED3FE0" w:rsidRPr="001A4E15">
              <w:rPr>
                <w:rFonts w:eastAsia="標楷體"/>
                <w:sz w:val="22"/>
                <w:szCs w:val="22"/>
              </w:rPr>
              <w:t>人姓名</w:t>
            </w:r>
          </w:p>
        </w:tc>
        <w:tc>
          <w:tcPr>
            <w:tcW w:w="3685" w:type="dxa"/>
          </w:tcPr>
          <w:p w14:paraId="6587760F" w14:textId="77777777" w:rsidR="00ED3FE0" w:rsidRPr="001A4E15" w:rsidRDefault="00ED3FE0">
            <w:pPr>
              <w:spacing w:line="480" w:lineRule="auto"/>
              <w:jc w:val="center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377" w:type="dxa"/>
            <w:gridSpan w:val="2"/>
          </w:tcPr>
          <w:p w14:paraId="18C90095" w14:textId="77777777" w:rsidR="00ED3FE0" w:rsidRPr="001A4E15" w:rsidRDefault="00ED3FE0" w:rsidP="00FA4AD8">
            <w:pPr>
              <w:spacing w:line="480" w:lineRule="auto"/>
              <w:ind w:firstLineChars="10" w:firstLine="22"/>
              <w:jc w:val="center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生</w:t>
            </w:r>
            <w:r w:rsidRPr="001A4E15">
              <w:rPr>
                <w:rFonts w:eastAsia="標楷體"/>
                <w:sz w:val="22"/>
                <w:szCs w:val="22"/>
              </w:rPr>
              <w:t xml:space="preserve">  </w:t>
            </w:r>
            <w:r w:rsidRPr="001A4E15">
              <w:rPr>
                <w:rFonts w:eastAsia="標楷體"/>
                <w:sz w:val="22"/>
                <w:szCs w:val="22"/>
              </w:rPr>
              <w:t>日</w:t>
            </w:r>
            <w:r w:rsidR="000763EC">
              <w:rPr>
                <w:rFonts w:eastAsia="標楷體" w:hint="eastAsia"/>
                <w:sz w:val="22"/>
                <w:szCs w:val="22"/>
              </w:rPr>
              <w:t>(</w:t>
            </w:r>
            <w:r w:rsidR="000763EC">
              <w:rPr>
                <w:rFonts w:eastAsia="標楷體" w:hint="eastAsia"/>
                <w:sz w:val="22"/>
                <w:szCs w:val="22"/>
              </w:rPr>
              <w:t>西元</w:t>
            </w:r>
            <w:r w:rsidR="000763EC">
              <w:rPr>
                <w:rFonts w:eastAsia="標楷體" w:hint="eastAsia"/>
                <w:sz w:val="22"/>
                <w:szCs w:val="22"/>
              </w:rPr>
              <w:t>)</w:t>
            </w:r>
          </w:p>
        </w:tc>
        <w:tc>
          <w:tcPr>
            <w:tcW w:w="2880" w:type="dxa"/>
          </w:tcPr>
          <w:p w14:paraId="72281384" w14:textId="77777777" w:rsidR="00ED3FE0" w:rsidRPr="001A4E15" w:rsidRDefault="00ED3FE0" w:rsidP="00FA4AD8">
            <w:pPr>
              <w:spacing w:line="480" w:lineRule="auto"/>
              <w:ind w:firstLineChars="356" w:firstLine="783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年</w:t>
            </w:r>
            <w:r w:rsidRPr="001A4E15">
              <w:rPr>
                <w:rFonts w:eastAsia="標楷體"/>
                <w:sz w:val="22"/>
                <w:szCs w:val="22"/>
              </w:rPr>
              <w:t xml:space="preserve">   </w:t>
            </w:r>
            <w:r w:rsidR="00C1748D" w:rsidRPr="001A4E15">
              <w:rPr>
                <w:rFonts w:eastAsia="標楷體"/>
                <w:sz w:val="22"/>
                <w:szCs w:val="22"/>
              </w:rPr>
              <w:t xml:space="preserve"> </w:t>
            </w:r>
            <w:r w:rsidRPr="001A4E15">
              <w:rPr>
                <w:rFonts w:eastAsia="標楷體"/>
                <w:sz w:val="22"/>
                <w:szCs w:val="22"/>
              </w:rPr>
              <w:t xml:space="preserve">  </w:t>
            </w:r>
            <w:r w:rsidRPr="001A4E15">
              <w:rPr>
                <w:rFonts w:eastAsia="標楷體"/>
                <w:sz w:val="22"/>
                <w:szCs w:val="22"/>
              </w:rPr>
              <w:t>月</w:t>
            </w:r>
            <w:r w:rsidRPr="001A4E15">
              <w:rPr>
                <w:rFonts w:eastAsia="標楷體"/>
                <w:sz w:val="22"/>
                <w:szCs w:val="22"/>
              </w:rPr>
              <w:t xml:space="preserve">  </w:t>
            </w:r>
            <w:r w:rsidR="00C1748D" w:rsidRPr="001A4E15">
              <w:rPr>
                <w:rFonts w:eastAsia="標楷體"/>
                <w:sz w:val="22"/>
                <w:szCs w:val="22"/>
              </w:rPr>
              <w:t xml:space="preserve"> </w:t>
            </w:r>
            <w:r w:rsidRPr="001A4E15">
              <w:rPr>
                <w:rFonts w:eastAsia="標楷體"/>
                <w:sz w:val="22"/>
                <w:szCs w:val="22"/>
              </w:rPr>
              <w:t xml:space="preserve">  </w:t>
            </w:r>
            <w:r w:rsidRPr="001A4E15">
              <w:rPr>
                <w:rFonts w:eastAsia="標楷體"/>
                <w:sz w:val="22"/>
                <w:szCs w:val="22"/>
              </w:rPr>
              <w:t>日</w:t>
            </w:r>
          </w:p>
        </w:tc>
      </w:tr>
      <w:tr w:rsidR="00264554" w:rsidRPr="001A4E15" w14:paraId="431E0ECD" w14:textId="77777777" w:rsidTr="0065703A">
        <w:trPr>
          <w:cantSplit/>
          <w:trHeight w:val="525"/>
        </w:trPr>
        <w:tc>
          <w:tcPr>
            <w:tcW w:w="1446" w:type="dxa"/>
          </w:tcPr>
          <w:p w14:paraId="3640B944" w14:textId="77777777" w:rsidR="00264554" w:rsidRPr="001A4E15" w:rsidRDefault="00264554">
            <w:pPr>
              <w:spacing w:line="480" w:lineRule="auto"/>
              <w:jc w:val="center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現</w:t>
            </w:r>
            <w:r w:rsidRPr="001A4E15">
              <w:rPr>
                <w:rFonts w:eastAsia="標楷體"/>
                <w:sz w:val="22"/>
                <w:szCs w:val="22"/>
              </w:rPr>
              <w:t xml:space="preserve">   </w:t>
            </w:r>
            <w:r w:rsidRPr="001A4E15">
              <w:rPr>
                <w:rFonts w:eastAsia="標楷體"/>
                <w:sz w:val="22"/>
                <w:szCs w:val="22"/>
              </w:rPr>
              <w:t>職</w:t>
            </w:r>
          </w:p>
        </w:tc>
        <w:tc>
          <w:tcPr>
            <w:tcW w:w="7942" w:type="dxa"/>
            <w:gridSpan w:val="4"/>
          </w:tcPr>
          <w:p w14:paraId="6C1029BC" w14:textId="77777777" w:rsidR="00264554" w:rsidRPr="001A4E15" w:rsidRDefault="00264554">
            <w:pPr>
              <w:spacing w:line="480" w:lineRule="auto"/>
              <w:jc w:val="center"/>
              <w:rPr>
                <w:rFonts w:eastAsia="標楷體"/>
                <w:sz w:val="22"/>
                <w:szCs w:val="22"/>
              </w:rPr>
            </w:pPr>
          </w:p>
        </w:tc>
      </w:tr>
      <w:tr w:rsidR="00ED3FE0" w:rsidRPr="001A4E15" w14:paraId="3F8E9B7F" w14:textId="77777777" w:rsidTr="000763EC">
        <w:trPr>
          <w:cantSplit/>
          <w:trHeight w:val="647"/>
        </w:trPr>
        <w:tc>
          <w:tcPr>
            <w:tcW w:w="1446" w:type="dxa"/>
            <w:tcBorders>
              <w:bottom w:val="single" w:sz="4" w:space="0" w:color="auto"/>
            </w:tcBorders>
          </w:tcPr>
          <w:p w14:paraId="732AB1E6" w14:textId="77777777" w:rsidR="00ED3FE0" w:rsidRPr="001A4E15" w:rsidRDefault="00ED3FE0">
            <w:pPr>
              <w:spacing w:line="360" w:lineRule="auto"/>
              <w:jc w:val="center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聯絡地址</w:t>
            </w: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47F7C62E" w14:textId="77777777" w:rsidR="00ED3FE0" w:rsidRPr="001A4E15" w:rsidRDefault="00ED3FE0">
            <w:pPr>
              <w:spacing w:line="360" w:lineRule="auto"/>
              <w:jc w:val="center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377" w:type="dxa"/>
            <w:gridSpan w:val="2"/>
            <w:vMerge w:val="restart"/>
          </w:tcPr>
          <w:p w14:paraId="077AB5D8" w14:textId="77777777" w:rsidR="00ED3FE0" w:rsidRPr="001A4E15" w:rsidRDefault="00ED3FE0">
            <w:pPr>
              <w:spacing w:line="360" w:lineRule="auto"/>
              <w:jc w:val="center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電</w:t>
            </w:r>
            <w:r w:rsidRPr="001A4E15">
              <w:rPr>
                <w:rFonts w:eastAsia="標楷體"/>
                <w:sz w:val="22"/>
                <w:szCs w:val="22"/>
              </w:rPr>
              <w:t xml:space="preserve">  </w:t>
            </w:r>
            <w:r w:rsidRPr="001A4E15">
              <w:rPr>
                <w:rFonts w:eastAsia="標楷體"/>
                <w:sz w:val="22"/>
                <w:szCs w:val="22"/>
              </w:rPr>
              <w:t>話</w:t>
            </w:r>
          </w:p>
        </w:tc>
        <w:tc>
          <w:tcPr>
            <w:tcW w:w="2880" w:type="dxa"/>
            <w:vMerge w:val="restart"/>
          </w:tcPr>
          <w:p w14:paraId="099EDEDD" w14:textId="77777777" w:rsidR="00ED3FE0" w:rsidRPr="001A4E15" w:rsidRDefault="00ED3FE0" w:rsidP="004068C8">
            <w:pPr>
              <w:spacing w:line="400" w:lineRule="exact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公：</w:t>
            </w:r>
          </w:p>
          <w:p w14:paraId="2ED86B06" w14:textId="77777777" w:rsidR="00ED3FE0" w:rsidRPr="001A4E15" w:rsidRDefault="00ED3FE0" w:rsidP="004068C8">
            <w:pPr>
              <w:spacing w:line="400" w:lineRule="exact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行動：</w:t>
            </w:r>
          </w:p>
        </w:tc>
      </w:tr>
      <w:tr w:rsidR="00EE64D5" w:rsidRPr="001A4E15" w14:paraId="00CC9009" w14:textId="77777777" w:rsidTr="000763EC">
        <w:trPr>
          <w:cantSplit/>
          <w:trHeight w:val="503"/>
        </w:trPr>
        <w:tc>
          <w:tcPr>
            <w:tcW w:w="1446" w:type="dxa"/>
            <w:tcBorders>
              <w:bottom w:val="single" w:sz="4" w:space="0" w:color="auto"/>
            </w:tcBorders>
          </w:tcPr>
          <w:p w14:paraId="5CF03A91" w14:textId="77777777" w:rsidR="00EE64D5" w:rsidRPr="001A4E15" w:rsidRDefault="0040275F">
            <w:pPr>
              <w:spacing w:line="360" w:lineRule="auto"/>
              <w:jc w:val="center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E</w:t>
            </w:r>
            <w:r w:rsidR="00EE64D5" w:rsidRPr="001A4E15">
              <w:rPr>
                <w:rFonts w:eastAsia="標楷體"/>
                <w:sz w:val="22"/>
                <w:szCs w:val="22"/>
              </w:rPr>
              <w:t>-mail</w:t>
            </w: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0703A7F1" w14:textId="77777777" w:rsidR="00EE64D5" w:rsidRPr="001A4E15" w:rsidRDefault="00EE64D5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 xml:space="preserve">              </w:t>
            </w:r>
          </w:p>
        </w:tc>
        <w:tc>
          <w:tcPr>
            <w:tcW w:w="1377" w:type="dxa"/>
            <w:gridSpan w:val="2"/>
            <w:vMerge/>
            <w:tcBorders>
              <w:bottom w:val="single" w:sz="4" w:space="0" w:color="auto"/>
            </w:tcBorders>
          </w:tcPr>
          <w:p w14:paraId="324E852B" w14:textId="77777777" w:rsidR="00EE64D5" w:rsidRPr="001A4E15" w:rsidRDefault="00EE64D5">
            <w:pPr>
              <w:spacing w:line="360" w:lineRule="auto"/>
              <w:jc w:val="center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2880" w:type="dxa"/>
            <w:vMerge/>
            <w:tcBorders>
              <w:bottom w:val="single" w:sz="4" w:space="0" w:color="auto"/>
            </w:tcBorders>
          </w:tcPr>
          <w:p w14:paraId="09579A71" w14:textId="77777777" w:rsidR="00EE64D5" w:rsidRPr="001A4E15" w:rsidRDefault="00EE64D5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</w:tr>
      <w:tr w:rsidR="00ED3FE0" w:rsidRPr="001A4E15" w14:paraId="1B55046F" w14:textId="77777777">
        <w:trPr>
          <w:trHeight w:val="1640"/>
        </w:trPr>
        <w:tc>
          <w:tcPr>
            <w:tcW w:w="9388" w:type="dxa"/>
            <w:gridSpan w:val="5"/>
            <w:tcBorders>
              <w:bottom w:val="single" w:sz="4" w:space="0" w:color="auto"/>
            </w:tcBorders>
          </w:tcPr>
          <w:p w14:paraId="42BE5879" w14:textId="77777777" w:rsidR="00ED3FE0" w:rsidRPr="001A4E15" w:rsidRDefault="00ED3FE0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學</w:t>
            </w:r>
            <w:r w:rsidRPr="001A4E15">
              <w:rPr>
                <w:rFonts w:eastAsia="標楷體"/>
                <w:sz w:val="22"/>
                <w:szCs w:val="22"/>
              </w:rPr>
              <w:t xml:space="preserve">  </w:t>
            </w:r>
            <w:r w:rsidRPr="001A4E15">
              <w:rPr>
                <w:rFonts w:eastAsia="標楷體"/>
                <w:sz w:val="22"/>
                <w:szCs w:val="22"/>
              </w:rPr>
              <w:t>歷：</w:t>
            </w:r>
          </w:p>
        </w:tc>
      </w:tr>
      <w:tr w:rsidR="00ED3FE0" w:rsidRPr="001A4E15" w14:paraId="078133FD" w14:textId="77777777">
        <w:trPr>
          <w:trHeight w:val="2067"/>
        </w:trPr>
        <w:tc>
          <w:tcPr>
            <w:tcW w:w="9388" w:type="dxa"/>
            <w:gridSpan w:val="5"/>
            <w:tcBorders>
              <w:bottom w:val="single" w:sz="4" w:space="0" w:color="auto"/>
            </w:tcBorders>
          </w:tcPr>
          <w:p w14:paraId="2797D989" w14:textId="77777777" w:rsidR="00ED3FE0" w:rsidRPr="001A4E15" w:rsidRDefault="00ED3FE0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經</w:t>
            </w:r>
            <w:r w:rsidRPr="001A4E15">
              <w:rPr>
                <w:rFonts w:eastAsia="標楷體"/>
                <w:sz w:val="22"/>
                <w:szCs w:val="22"/>
              </w:rPr>
              <w:t xml:space="preserve">  </w:t>
            </w:r>
            <w:r w:rsidRPr="001A4E15">
              <w:rPr>
                <w:rFonts w:eastAsia="標楷體"/>
                <w:sz w:val="22"/>
                <w:szCs w:val="22"/>
              </w:rPr>
              <w:t>歷：</w:t>
            </w:r>
          </w:p>
        </w:tc>
      </w:tr>
      <w:tr w:rsidR="00ED3FE0" w:rsidRPr="001A4E15" w14:paraId="565D1F2F" w14:textId="77777777">
        <w:trPr>
          <w:trHeight w:val="2855"/>
        </w:trPr>
        <w:tc>
          <w:tcPr>
            <w:tcW w:w="9388" w:type="dxa"/>
            <w:gridSpan w:val="5"/>
            <w:tcBorders>
              <w:bottom w:val="single" w:sz="4" w:space="0" w:color="auto"/>
            </w:tcBorders>
          </w:tcPr>
          <w:p w14:paraId="02B434E0" w14:textId="77777777" w:rsidR="00ED3FE0" w:rsidRPr="001A4E15" w:rsidRDefault="00ED3FE0" w:rsidP="00226382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傑出成就或特殊貢獻事蹟說明：</w:t>
            </w:r>
          </w:p>
        </w:tc>
      </w:tr>
      <w:tr w:rsidR="00ED3FE0" w:rsidRPr="001A4E15" w14:paraId="174D4D26" w14:textId="77777777" w:rsidTr="009F18C8">
        <w:trPr>
          <w:trHeight w:val="3334"/>
        </w:trPr>
        <w:tc>
          <w:tcPr>
            <w:tcW w:w="9388" w:type="dxa"/>
            <w:gridSpan w:val="5"/>
            <w:tcBorders>
              <w:bottom w:val="single" w:sz="4" w:space="0" w:color="auto"/>
            </w:tcBorders>
          </w:tcPr>
          <w:p w14:paraId="4D82358D" w14:textId="799EECD3" w:rsidR="00ED3FE0" w:rsidRPr="001A4E15" w:rsidRDefault="00ED3FE0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推薦單位</w:t>
            </w:r>
            <w:r w:rsidR="00A375E1" w:rsidRPr="001A4E15">
              <w:rPr>
                <w:rFonts w:eastAsia="標楷體"/>
                <w:sz w:val="22"/>
                <w:szCs w:val="22"/>
              </w:rPr>
              <w:t>或推薦人</w:t>
            </w:r>
            <w:r w:rsidRPr="001A4E15">
              <w:rPr>
                <w:rFonts w:eastAsia="標楷體"/>
                <w:sz w:val="22"/>
                <w:szCs w:val="22"/>
              </w:rPr>
              <w:t>意見：</w:t>
            </w:r>
          </w:p>
        </w:tc>
      </w:tr>
      <w:tr w:rsidR="00264554" w:rsidRPr="001A4E15" w14:paraId="2ACC97E5" w14:textId="77777777" w:rsidTr="000763EC">
        <w:trPr>
          <w:cantSplit/>
          <w:trHeight w:val="831"/>
        </w:trPr>
        <w:tc>
          <w:tcPr>
            <w:tcW w:w="5131" w:type="dxa"/>
            <w:gridSpan w:val="2"/>
          </w:tcPr>
          <w:p w14:paraId="0B956600" w14:textId="0AC6CB0A" w:rsidR="00264554" w:rsidRPr="001A4E15" w:rsidRDefault="00264554" w:rsidP="00742BDA">
            <w:pPr>
              <w:spacing w:line="500" w:lineRule="exact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推薦單位或推薦人</w:t>
            </w:r>
            <w:r w:rsidR="00601821" w:rsidRPr="00601821">
              <w:rPr>
                <w:rFonts w:eastAsia="標楷體" w:hint="eastAsia"/>
                <w:sz w:val="22"/>
                <w:szCs w:val="22"/>
              </w:rPr>
              <w:t>(</w:t>
            </w:r>
            <w:r w:rsidR="00601821" w:rsidRPr="00601821">
              <w:rPr>
                <w:rFonts w:eastAsia="標楷體" w:hint="eastAsia"/>
                <w:sz w:val="22"/>
                <w:szCs w:val="22"/>
              </w:rPr>
              <w:t>兩位</w:t>
            </w:r>
            <w:r w:rsidR="00601821" w:rsidRPr="00601821">
              <w:rPr>
                <w:rFonts w:eastAsia="標楷體" w:hint="eastAsia"/>
                <w:sz w:val="22"/>
                <w:szCs w:val="22"/>
              </w:rPr>
              <w:t>)</w:t>
            </w:r>
            <w:r w:rsidR="00877DA9" w:rsidRPr="00877DA9">
              <w:rPr>
                <w:rFonts w:eastAsia="標楷體" w:hint="eastAsia"/>
                <w:sz w:val="22"/>
                <w:szCs w:val="22"/>
              </w:rPr>
              <w:t>：</w:t>
            </w:r>
          </w:p>
        </w:tc>
        <w:tc>
          <w:tcPr>
            <w:tcW w:w="1197" w:type="dxa"/>
          </w:tcPr>
          <w:p w14:paraId="7D76D481" w14:textId="77777777" w:rsidR="00264554" w:rsidRPr="001A4E15" w:rsidRDefault="00264554" w:rsidP="00264554">
            <w:pPr>
              <w:spacing w:line="480" w:lineRule="auto"/>
              <w:jc w:val="center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日期</w:t>
            </w:r>
          </w:p>
        </w:tc>
        <w:tc>
          <w:tcPr>
            <w:tcW w:w="3060" w:type="dxa"/>
            <w:gridSpan w:val="2"/>
          </w:tcPr>
          <w:p w14:paraId="52C35624" w14:textId="77777777" w:rsidR="00264554" w:rsidRPr="001A4E15" w:rsidRDefault="00264554" w:rsidP="00264554">
            <w:pPr>
              <w:spacing w:line="480" w:lineRule="auto"/>
              <w:jc w:val="center"/>
              <w:rPr>
                <w:rFonts w:eastAsia="標楷體"/>
                <w:sz w:val="22"/>
                <w:szCs w:val="22"/>
              </w:rPr>
            </w:pPr>
            <w:r w:rsidRPr="001A4E15">
              <w:rPr>
                <w:rFonts w:eastAsia="標楷體"/>
                <w:sz w:val="22"/>
                <w:szCs w:val="22"/>
              </w:rPr>
              <w:t>年</w:t>
            </w:r>
            <w:r w:rsidRPr="001A4E15">
              <w:rPr>
                <w:rFonts w:eastAsia="標楷體"/>
                <w:sz w:val="22"/>
                <w:szCs w:val="22"/>
              </w:rPr>
              <w:t xml:space="preserve">      </w:t>
            </w:r>
            <w:r w:rsidRPr="001A4E15">
              <w:rPr>
                <w:rFonts w:eastAsia="標楷體"/>
                <w:sz w:val="22"/>
                <w:szCs w:val="22"/>
              </w:rPr>
              <w:t>月</w:t>
            </w:r>
            <w:r w:rsidRPr="001A4E15">
              <w:rPr>
                <w:rFonts w:eastAsia="標楷體"/>
                <w:sz w:val="22"/>
                <w:szCs w:val="22"/>
              </w:rPr>
              <w:t xml:space="preserve">     </w:t>
            </w:r>
            <w:r w:rsidRPr="001A4E15">
              <w:rPr>
                <w:rFonts w:eastAsia="標楷體"/>
                <w:sz w:val="22"/>
                <w:szCs w:val="22"/>
              </w:rPr>
              <w:t>日</w:t>
            </w:r>
          </w:p>
        </w:tc>
      </w:tr>
    </w:tbl>
    <w:p w14:paraId="2350C924" w14:textId="2AC1A213" w:rsidR="0029786F" w:rsidRPr="00C06375" w:rsidRDefault="0029786F" w:rsidP="0029786F">
      <w:pPr>
        <w:spacing w:line="400" w:lineRule="exact"/>
        <w:rPr>
          <w:rFonts w:eastAsia="標楷體"/>
        </w:rPr>
      </w:pPr>
      <w:r>
        <w:rPr>
          <w:rFonts w:eastAsia="標楷體" w:hint="eastAsia"/>
        </w:rPr>
        <w:t>*</w:t>
      </w:r>
      <w:r w:rsidR="0084362E" w:rsidRPr="0084362E">
        <w:rPr>
          <w:rFonts w:eastAsia="標楷體" w:hint="eastAsia"/>
        </w:rPr>
        <w:t>推薦人資格為本會</w:t>
      </w:r>
      <w:proofErr w:type="gramStart"/>
      <w:r w:rsidR="0084362E" w:rsidRPr="0084362E">
        <w:rPr>
          <w:rFonts w:eastAsia="標楷體" w:hint="eastAsia"/>
        </w:rPr>
        <w:t>第五屆理監事</w:t>
      </w:r>
      <w:proofErr w:type="gramEnd"/>
      <w:r w:rsidR="0036370A">
        <w:rPr>
          <w:rFonts w:eastAsia="標楷體" w:hint="eastAsia"/>
        </w:rPr>
        <w:t>及</w:t>
      </w:r>
      <w:r w:rsidR="0036370A" w:rsidRPr="0036370A">
        <w:rPr>
          <w:rFonts w:eastAsia="標楷體" w:hint="eastAsia"/>
        </w:rPr>
        <w:t>歷屆獲獎人</w:t>
      </w:r>
      <w:r>
        <w:rPr>
          <w:rFonts w:eastAsia="標楷體" w:hint="eastAsia"/>
        </w:rPr>
        <w:t>。</w:t>
      </w:r>
    </w:p>
    <w:p w14:paraId="45F60906" w14:textId="3A79FAFD" w:rsidR="00ED3FE0" w:rsidRPr="001A4E15" w:rsidRDefault="00B36F24" w:rsidP="00264554">
      <w:pPr>
        <w:spacing w:line="400" w:lineRule="exact"/>
        <w:rPr>
          <w:rFonts w:eastAsia="標楷體"/>
        </w:rPr>
      </w:pPr>
      <w:r>
        <w:rPr>
          <w:rFonts w:eastAsia="標楷體" w:hint="eastAsia"/>
        </w:rPr>
        <w:t>*</w:t>
      </w:r>
      <w:r>
        <w:rPr>
          <w:rFonts w:eastAsia="標楷體" w:hint="eastAsia"/>
        </w:rPr>
        <w:t>本表格空間如不敷使用，請自行調整。</w:t>
      </w:r>
    </w:p>
    <w:sectPr w:rsidR="00ED3FE0" w:rsidRPr="001A4E15" w:rsidSect="00014489">
      <w:pgSz w:w="11906" w:h="16838"/>
      <w:pgMar w:top="1134" w:right="1134" w:bottom="680" w:left="130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286C4" w14:textId="77777777" w:rsidR="00DE71B3" w:rsidRDefault="00DE71B3" w:rsidP="0040275F">
      <w:r>
        <w:separator/>
      </w:r>
    </w:p>
  </w:endnote>
  <w:endnote w:type="continuationSeparator" w:id="0">
    <w:p w14:paraId="331049BA" w14:textId="77777777" w:rsidR="00DE71B3" w:rsidRDefault="00DE71B3" w:rsidP="004027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F6BF47" w14:textId="77777777" w:rsidR="00DE71B3" w:rsidRDefault="00DE71B3" w:rsidP="0040275F">
      <w:r>
        <w:separator/>
      </w:r>
    </w:p>
  </w:footnote>
  <w:footnote w:type="continuationSeparator" w:id="0">
    <w:p w14:paraId="2EC711DF" w14:textId="77777777" w:rsidR="00DE71B3" w:rsidRDefault="00DE71B3" w:rsidP="004027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gAiY1NLCxMjcwNTIyUdpeDU4uLM/DyQAsNaAFmAC38sAAAA"/>
  </w:docVars>
  <w:rsids>
    <w:rsidRoot w:val="00C1748D"/>
    <w:rsid w:val="00014489"/>
    <w:rsid w:val="000763EC"/>
    <w:rsid w:val="000B1CE4"/>
    <w:rsid w:val="00177781"/>
    <w:rsid w:val="001A4E15"/>
    <w:rsid w:val="001E5E2F"/>
    <w:rsid w:val="00226382"/>
    <w:rsid w:val="00264554"/>
    <w:rsid w:val="002649C1"/>
    <w:rsid w:val="002743FE"/>
    <w:rsid w:val="0029786F"/>
    <w:rsid w:val="00297FB5"/>
    <w:rsid w:val="002F6973"/>
    <w:rsid w:val="003007A6"/>
    <w:rsid w:val="00336490"/>
    <w:rsid w:val="003426C3"/>
    <w:rsid w:val="00344BF1"/>
    <w:rsid w:val="0036370A"/>
    <w:rsid w:val="0040275F"/>
    <w:rsid w:val="004068C8"/>
    <w:rsid w:val="004875F1"/>
    <w:rsid w:val="00492C88"/>
    <w:rsid w:val="004F5FEA"/>
    <w:rsid w:val="00601821"/>
    <w:rsid w:val="00641631"/>
    <w:rsid w:val="0065703A"/>
    <w:rsid w:val="00736613"/>
    <w:rsid w:val="00742BDA"/>
    <w:rsid w:val="00750760"/>
    <w:rsid w:val="00750BD8"/>
    <w:rsid w:val="007F4029"/>
    <w:rsid w:val="00805E2B"/>
    <w:rsid w:val="00835ADC"/>
    <w:rsid w:val="0084362E"/>
    <w:rsid w:val="00877022"/>
    <w:rsid w:val="00877DA9"/>
    <w:rsid w:val="009052DA"/>
    <w:rsid w:val="00997413"/>
    <w:rsid w:val="009B1E08"/>
    <w:rsid w:val="009F18C8"/>
    <w:rsid w:val="00A167B5"/>
    <w:rsid w:val="00A375E1"/>
    <w:rsid w:val="00A61D78"/>
    <w:rsid w:val="00B36F24"/>
    <w:rsid w:val="00B949E5"/>
    <w:rsid w:val="00BB0D4B"/>
    <w:rsid w:val="00C1748D"/>
    <w:rsid w:val="00D16C48"/>
    <w:rsid w:val="00D44603"/>
    <w:rsid w:val="00DE71B3"/>
    <w:rsid w:val="00E10C49"/>
    <w:rsid w:val="00E2403D"/>
    <w:rsid w:val="00E426C4"/>
    <w:rsid w:val="00E75A09"/>
    <w:rsid w:val="00EB3340"/>
    <w:rsid w:val="00ED3FE0"/>
    <w:rsid w:val="00EE64D5"/>
    <w:rsid w:val="00FA4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D47BA7"/>
  <w15:chartTrackingRefBased/>
  <w15:docId w15:val="{71EC3D35-C756-48DC-AB32-8D815D4B3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027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40275F"/>
    <w:rPr>
      <w:kern w:val="2"/>
    </w:rPr>
  </w:style>
  <w:style w:type="paragraph" w:styleId="a5">
    <w:name w:val="footer"/>
    <w:basedOn w:val="a"/>
    <w:link w:val="a6"/>
    <w:rsid w:val="004027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40275F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8</Words>
  <Characters>113</Characters>
  <Application>Microsoft Office Word</Application>
  <DocSecurity>0</DocSecurity>
  <Lines>22</Lines>
  <Paragraphs>27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國機械工程學會傑出工程師獎推薦書</dc:title>
  <dc:subject/>
  <dc:creator>User</dc:creator>
  <cp:keywords/>
  <dc:description/>
  <cp:lastModifiedBy>魏涵渝</cp:lastModifiedBy>
  <cp:revision>9</cp:revision>
  <cp:lastPrinted>2016-07-01T07:03:00Z</cp:lastPrinted>
  <dcterms:created xsi:type="dcterms:W3CDTF">2025-07-31T04:37:00Z</dcterms:created>
  <dcterms:modified xsi:type="dcterms:W3CDTF">2025-08-01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782fb0-e8da-47af-a3c1-7eec2a201c11</vt:lpwstr>
  </property>
</Properties>
</file>